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0C32" w:rsidRDefault="00770C32" w:rsidP="00770C32">
      <w:pPr>
        <w:pStyle w:val="Heading2"/>
      </w:pPr>
      <w:r>
        <w:t>Q1</w:t>
      </w:r>
    </w:p>
    <w:p w:rsidR="00770C32" w:rsidRDefault="00770C32" w:rsidP="00770C32">
      <w:r w:rsidRPr="00770C32">
        <w:t xml:space="preserve">ASCII is the acronym for the American Standard Code for Information Interchange. It is a code for representing </w:t>
      </w:r>
      <w:r w:rsidR="00F1117A">
        <w:t xml:space="preserve">the </w:t>
      </w:r>
      <w:r w:rsidRPr="00770C32">
        <w:t xml:space="preserve">128 English characters as numbers, with each letter assigned a number from 0 to 127. For example, the ASCII code for uppercase </w:t>
      </w:r>
      <w:r w:rsidR="00F207D3">
        <w:t>A</w:t>
      </w:r>
      <w:r w:rsidRPr="00770C32">
        <w:t xml:space="preserve"> is </w:t>
      </w:r>
      <w:r w:rsidR="00F207D3">
        <w:t>65</w:t>
      </w:r>
      <w:r w:rsidRPr="00770C32">
        <w:t>. Most computers use ASCII codes to represent text, which makes it possible to transfer data from one computer to another.</w:t>
      </w:r>
      <w:r>
        <w:t xml:space="preserve"> </w:t>
      </w:r>
      <w:r w:rsidRPr="00770C32">
        <w:t>The standard ASCII character set uses just 7 bits for each character. There are several larger character sets that use 8 bits, which gives them 128 additional characters. The extra characters are used to represent non-English characters, graphics symbols, and mathematical symbols.</w:t>
      </w:r>
    </w:p>
    <w:p w:rsidR="00B563C6" w:rsidRDefault="00B563C6" w:rsidP="00B563C6">
      <w:pPr>
        <w:pStyle w:val="Heading2"/>
      </w:pPr>
      <w:r>
        <w:t>Q2</w:t>
      </w:r>
    </w:p>
    <w:p w:rsidR="00970EA3" w:rsidRDefault="00B563C6" w:rsidP="00B563C6">
      <w:r>
        <w:t xml:space="preserve">Recursion is the process of repeating items in a self-similar way. In programming languages, </w:t>
      </w:r>
      <w:r w:rsidR="000C153B">
        <w:t xml:space="preserve">when </w:t>
      </w:r>
      <w:r>
        <w:t>a program call</w:t>
      </w:r>
      <w:r w:rsidR="007C7B96">
        <w:t>s</w:t>
      </w:r>
      <w:r>
        <w:t xml:space="preserve"> a function inside the same function</w:t>
      </w:r>
      <w:r w:rsidR="000C153B">
        <w:t>, it</w:t>
      </w:r>
      <w:r>
        <w:t xml:space="preserve"> is called a recursive call of the function. The following example calculates the factorial of a given number using a recursive function:</w:t>
      </w:r>
    </w:p>
    <w:p w:rsidR="00770C32" w:rsidRDefault="00770C32" w:rsidP="00770C32">
      <w:pPr>
        <w:spacing w:after="0"/>
        <w:ind w:left="720"/>
      </w:pPr>
      <w:r>
        <w:t>#include &lt;stdio.h&gt;</w:t>
      </w:r>
    </w:p>
    <w:p w:rsidR="00770C32" w:rsidRDefault="00770C32" w:rsidP="00770C32">
      <w:pPr>
        <w:spacing w:after="0"/>
        <w:ind w:left="720"/>
      </w:pPr>
      <w:r>
        <w:t>#include &lt;conio.h&gt;</w:t>
      </w:r>
    </w:p>
    <w:p w:rsidR="00770C32" w:rsidRDefault="002D6C09" w:rsidP="00770C32">
      <w:pPr>
        <w:spacing w:after="0"/>
        <w:ind w:left="720"/>
      </w:pPr>
      <w:r>
        <w:t>int facto</w:t>
      </w:r>
      <w:r w:rsidR="00770C32">
        <w:t>(int i){</w:t>
      </w:r>
    </w:p>
    <w:p w:rsidR="00770C32" w:rsidRDefault="00770C32" w:rsidP="00770C32">
      <w:pPr>
        <w:spacing w:after="0"/>
        <w:ind w:left="720"/>
      </w:pPr>
      <w:r>
        <w:tab/>
        <w:t>if(i &lt;= 1){</w:t>
      </w:r>
    </w:p>
    <w:p w:rsidR="00770C32" w:rsidRDefault="00770C32" w:rsidP="00770C32">
      <w:pPr>
        <w:spacing w:after="0"/>
        <w:ind w:left="720"/>
      </w:pPr>
      <w:r>
        <w:tab/>
      </w:r>
      <w:r>
        <w:tab/>
        <w:t>return 1;</w:t>
      </w:r>
    </w:p>
    <w:p w:rsidR="00770C32" w:rsidRDefault="00770C32" w:rsidP="00770C32">
      <w:pPr>
        <w:spacing w:after="0"/>
        <w:ind w:left="720"/>
      </w:pPr>
      <w:r>
        <w:tab/>
        <w:t>}</w:t>
      </w:r>
    </w:p>
    <w:p w:rsidR="00770C32" w:rsidRDefault="002D6C09" w:rsidP="00770C32">
      <w:pPr>
        <w:spacing w:after="0"/>
        <w:ind w:left="720"/>
      </w:pPr>
      <w:r>
        <w:tab/>
        <w:t>return i * facto</w:t>
      </w:r>
      <w:r w:rsidR="00770C32">
        <w:t>(i - 1);</w:t>
      </w:r>
    </w:p>
    <w:p w:rsidR="00770C32" w:rsidRDefault="00770C32" w:rsidP="00770C32">
      <w:pPr>
        <w:spacing w:after="0"/>
        <w:ind w:left="720"/>
      </w:pPr>
      <w:r>
        <w:t>}</w:t>
      </w:r>
    </w:p>
    <w:p w:rsidR="00770C32" w:rsidRDefault="00770C32" w:rsidP="00770C32">
      <w:pPr>
        <w:spacing w:after="0"/>
        <w:ind w:left="720"/>
      </w:pPr>
      <w:r>
        <w:t>void main() {</w:t>
      </w:r>
    </w:p>
    <w:p w:rsidR="00770C32" w:rsidRDefault="00770C32" w:rsidP="00770C32">
      <w:pPr>
        <w:spacing w:after="0"/>
        <w:ind w:left="720"/>
      </w:pPr>
      <w:r>
        <w:tab/>
        <w:t>int i;</w:t>
      </w:r>
    </w:p>
    <w:p w:rsidR="00770C32" w:rsidRDefault="00770C32" w:rsidP="00770C32">
      <w:pPr>
        <w:spacing w:after="0"/>
        <w:ind w:left="720"/>
      </w:pPr>
      <w:r>
        <w:tab/>
        <w:t>printf("Enter a number: ");</w:t>
      </w:r>
    </w:p>
    <w:p w:rsidR="00770C32" w:rsidRDefault="00770C32" w:rsidP="00770C32">
      <w:pPr>
        <w:spacing w:after="0"/>
        <w:ind w:left="720"/>
      </w:pPr>
      <w:r>
        <w:tab/>
        <w:t>scanf("%d", &amp;i);</w:t>
      </w:r>
    </w:p>
    <w:p w:rsidR="00770C32" w:rsidRDefault="00770C32" w:rsidP="00770C32">
      <w:pPr>
        <w:spacing w:after="0"/>
        <w:ind w:left="720"/>
      </w:pPr>
      <w:r>
        <w:tab/>
        <w:t>printf("Facto</w:t>
      </w:r>
      <w:r w:rsidR="002D6C09">
        <w:t>rial of %d is %d\n", i, facto</w:t>
      </w:r>
      <w:r>
        <w:t>(i));</w:t>
      </w:r>
    </w:p>
    <w:p w:rsidR="00770C32" w:rsidRDefault="00770C32" w:rsidP="00770C32">
      <w:pPr>
        <w:spacing w:after="0"/>
        <w:ind w:left="720"/>
      </w:pPr>
      <w:r>
        <w:tab/>
        <w:t>getch();</w:t>
      </w:r>
    </w:p>
    <w:p w:rsidR="00B563C6" w:rsidRDefault="00770C32" w:rsidP="00770C32">
      <w:pPr>
        <w:ind w:left="720"/>
      </w:pPr>
      <w:r>
        <w:t>}</w:t>
      </w:r>
    </w:p>
    <w:p w:rsidR="00905EE7" w:rsidRDefault="00905EE7" w:rsidP="00905EE7">
      <w:pPr>
        <w:pStyle w:val="Heading2"/>
      </w:pPr>
      <w:r>
        <w:t>Q3</w:t>
      </w:r>
    </w:p>
    <w:p w:rsidR="00905EE7" w:rsidRDefault="00905EE7" w:rsidP="00905EE7">
      <w:r w:rsidRPr="00905EE7">
        <w:t>A string is said to be palindrome if reverse of the string is same as string. For example, “abba” is palindrome, but “abbc” is not palindrome.</w:t>
      </w:r>
    </w:p>
    <w:p w:rsidR="00B727C9" w:rsidRDefault="00B727C9" w:rsidP="00B727C9">
      <w:pPr>
        <w:spacing w:after="0"/>
      </w:pPr>
      <w:r>
        <w:t>#include &lt;stdio.h&gt;</w:t>
      </w:r>
    </w:p>
    <w:p w:rsidR="00B727C9" w:rsidRDefault="00B727C9" w:rsidP="00B727C9">
      <w:pPr>
        <w:spacing w:after="0"/>
      </w:pPr>
      <w:r>
        <w:t>#include &lt;conio.h&gt;</w:t>
      </w:r>
    </w:p>
    <w:p w:rsidR="00B727C9" w:rsidRDefault="00B727C9" w:rsidP="00B727C9">
      <w:pPr>
        <w:spacing w:after="0"/>
      </w:pPr>
      <w:r>
        <w:t>#include &lt;string.h&gt;</w:t>
      </w:r>
    </w:p>
    <w:p w:rsidR="00B727C9" w:rsidRDefault="00B727C9" w:rsidP="00B727C9">
      <w:pPr>
        <w:spacing w:after="0"/>
      </w:pPr>
    </w:p>
    <w:p w:rsidR="00B727C9" w:rsidRDefault="00B727C9" w:rsidP="00B727C9">
      <w:pPr>
        <w:spacing w:after="0"/>
      </w:pPr>
      <w:r>
        <w:t>void isPalindrome(char str[20]) {</w:t>
      </w:r>
    </w:p>
    <w:p w:rsidR="00B727C9" w:rsidRDefault="00B727C9" w:rsidP="00B727C9">
      <w:pPr>
        <w:spacing w:after="0"/>
      </w:pPr>
      <w:r>
        <w:tab/>
        <w:t>int</w:t>
      </w:r>
      <w:r w:rsidR="000D462B">
        <w:t xml:space="preserve"> x</w:t>
      </w:r>
      <w:r>
        <w:t xml:space="preserve"> = 0, h = strlen(str) - 1;</w:t>
      </w:r>
    </w:p>
    <w:p w:rsidR="00B727C9" w:rsidRDefault="000D462B" w:rsidP="00B727C9">
      <w:pPr>
        <w:spacing w:after="0"/>
      </w:pPr>
      <w:r>
        <w:tab/>
        <w:t>while (h &gt; x</w:t>
      </w:r>
      <w:r w:rsidR="00B727C9">
        <w:t>) {</w:t>
      </w:r>
    </w:p>
    <w:p w:rsidR="00B727C9" w:rsidRDefault="000D462B" w:rsidP="00B727C9">
      <w:pPr>
        <w:spacing w:after="0"/>
      </w:pPr>
      <w:r>
        <w:tab/>
      </w:r>
      <w:r>
        <w:tab/>
        <w:t>if (str[x</w:t>
      </w:r>
      <w:r w:rsidR="00A9782C">
        <w:t xml:space="preserve">++] != str[h--]) </w:t>
      </w:r>
      <w:r w:rsidR="00B727C9">
        <w:t>{</w:t>
      </w:r>
    </w:p>
    <w:p w:rsidR="00B727C9" w:rsidRDefault="00B727C9" w:rsidP="00B727C9">
      <w:pPr>
        <w:spacing w:after="0"/>
      </w:pPr>
      <w:r>
        <w:tab/>
      </w:r>
      <w:r>
        <w:tab/>
      </w:r>
      <w:r>
        <w:tab/>
        <w:t>printf("%s is Not Palindrome\n", str);</w:t>
      </w:r>
    </w:p>
    <w:p w:rsidR="00B727C9" w:rsidRDefault="00B727C9" w:rsidP="00B727C9">
      <w:pPr>
        <w:spacing w:after="0"/>
      </w:pPr>
      <w:r>
        <w:tab/>
      </w:r>
      <w:r>
        <w:tab/>
      </w:r>
      <w:r>
        <w:tab/>
        <w:t>return;</w:t>
      </w:r>
    </w:p>
    <w:p w:rsidR="00B727C9" w:rsidRDefault="00B727C9" w:rsidP="00B727C9">
      <w:pPr>
        <w:spacing w:after="0"/>
      </w:pPr>
      <w:r>
        <w:tab/>
      </w:r>
      <w:r>
        <w:tab/>
        <w:t>}</w:t>
      </w:r>
    </w:p>
    <w:p w:rsidR="00B727C9" w:rsidRDefault="00B727C9" w:rsidP="00B727C9">
      <w:pPr>
        <w:spacing w:after="0"/>
      </w:pPr>
      <w:r>
        <w:tab/>
        <w:t>}</w:t>
      </w:r>
    </w:p>
    <w:p w:rsidR="00B727C9" w:rsidRDefault="00B727C9" w:rsidP="00B727C9">
      <w:pPr>
        <w:spacing w:after="0"/>
      </w:pPr>
      <w:r>
        <w:lastRenderedPageBreak/>
        <w:tab/>
        <w:t>printf("%s is palindrome\n", str);</w:t>
      </w:r>
    </w:p>
    <w:p w:rsidR="00B727C9" w:rsidRDefault="00B727C9" w:rsidP="00B727C9">
      <w:pPr>
        <w:spacing w:after="0"/>
      </w:pPr>
      <w:r>
        <w:t>}</w:t>
      </w:r>
    </w:p>
    <w:p w:rsidR="00B727C9" w:rsidRDefault="00B727C9" w:rsidP="00B727C9">
      <w:pPr>
        <w:spacing w:after="0"/>
      </w:pPr>
    </w:p>
    <w:p w:rsidR="00B727C9" w:rsidRDefault="00B727C9" w:rsidP="00B727C9">
      <w:pPr>
        <w:spacing w:after="0"/>
      </w:pPr>
      <w:r>
        <w:t>void main()</w:t>
      </w:r>
    </w:p>
    <w:p w:rsidR="00B727C9" w:rsidRDefault="00B727C9" w:rsidP="00B727C9">
      <w:pPr>
        <w:spacing w:after="0"/>
      </w:pPr>
      <w:r>
        <w:t>{</w:t>
      </w:r>
    </w:p>
    <w:p w:rsidR="00B727C9" w:rsidRDefault="00B727C9" w:rsidP="00B727C9">
      <w:pPr>
        <w:spacing w:after="0"/>
      </w:pPr>
      <w:r>
        <w:tab/>
        <w:t>char str[20];</w:t>
      </w:r>
    </w:p>
    <w:p w:rsidR="00B727C9" w:rsidRDefault="00B727C9" w:rsidP="00B727C9">
      <w:pPr>
        <w:spacing w:after="0"/>
      </w:pPr>
      <w:r>
        <w:tab/>
        <w:t>printf("Enter a string: ");</w:t>
      </w:r>
    </w:p>
    <w:p w:rsidR="00B727C9" w:rsidRDefault="00B727C9" w:rsidP="00B727C9">
      <w:pPr>
        <w:spacing w:after="0"/>
      </w:pPr>
      <w:r>
        <w:tab/>
        <w:t>gets(str);</w:t>
      </w:r>
    </w:p>
    <w:p w:rsidR="00B727C9" w:rsidRDefault="00B727C9" w:rsidP="00B727C9">
      <w:pPr>
        <w:spacing w:after="0"/>
      </w:pPr>
      <w:r>
        <w:tab/>
        <w:t>isPalindrome(str);</w:t>
      </w:r>
    </w:p>
    <w:p w:rsidR="00B727C9" w:rsidRDefault="00B727C9" w:rsidP="00780BFD">
      <w:pPr>
        <w:spacing w:after="0"/>
      </w:pPr>
      <w:r>
        <w:tab/>
        <w:t>isPalindrome("abba");</w:t>
      </w:r>
    </w:p>
    <w:p w:rsidR="00B727C9" w:rsidRDefault="00B727C9" w:rsidP="00B727C9">
      <w:pPr>
        <w:spacing w:after="0"/>
      </w:pPr>
      <w:r>
        <w:tab/>
        <w:t>getch();</w:t>
      </w:r>
    </w:p>
    <w:p w:rsidR="00B727C9" w:rsidRDefault="00B727C9" w:rsidP="00B727C9">
      <w:r>
        <w:t>}</w:t>
      </w:r>
    </w:p>
    <w:p w:rsidR="00770C32" w:rsidRDefault="00770C32" w:rsidP="00770C32">
      <w:pPr>
        <w:pStyle w:val="Heading2"/>
      </w:pPr>
      <w:r>
        <w:t>Q4</w:t>
      </w:r>
    </w:p>
    <w:p w:rsidR="00770C32" w:rsidRDefault="00770C32" w:rsidP="00770C32">
      <w:pPr>
        <w:pStyle w:val="ListParagraph"/>
        <w:numPr>
          <w:ilvl w:val="0"/>
          <w:numId w:val="3"/>
        </w:numPr>
      </w:pPr>
      <w:r>
        <w:t>#include &lt;stdio.h&gt;</w:t>
      </w:r>
    </w:p>
    <w:p w:rsidR="00770C32" w:rsidRDefault="00770C32" w:rsidP="00770C32">
      <w:pPr>
        <w:pStyle w:val="ListParagraph"/>
      </w:pPr>
      <w:r>
        <w:t>#include &lt;conio.h&gt;</w:t>
      </w:r>
    </w:p>
    <w:p w:rsidR="00770C32" w:rsidRDefault="00770C32" w:rsidP="00770C32">
      <w:pPr>
        <w:pStyle w:val="ListParagraph"/>
      </w:pPr>
    </w:p>
    <w:p w:rsidR="00A04276" w:rsidRDefault="00A04276" w:rsidP="00A04276">
      <w:pPr>
        <w:pStyle w:val="ListParagraph"/>
      </w:pPr>
      <w:r>
        <w:t>char xstrlenx (char str[50]) {</w:t>
      </w:r>
    </w:p>
    <w:p w:rsidR="00A04276" w:rsidRDefault="00A04276" w:rsidP="00A04276">
      <w:pPr>
        <w:pStyle w:val="ListParagraph"/>
      </w:pPr>
      <w:r>
        <w:tab/>
        <w:t>int i, length = 0;</w:t>
      </w:r>
    </w:p>
    <w:p w:rsidR="00A04276" w:rsidRDefault="00A04276" w:rsidP="00A04276">
      <w:pPr>
        <w:pStyle w:val="ListParagraph"/>
      </w:pPr>
      <w:r>
        <w:tab/>
        <w:t>for (i = 0; str[i] != '\0'; i++) {</w:t>
      </w:r>
    </w:p>
    <w:p w:rsidR="00A04276" w:rsidRDefault="00A04276" w:rsidP="00A04276">
      <w:pPr>
        <w:pStyle w:val="ListParagraph"/>
      </w:pPr>
      <w:r>
        <w:tab/>
      </w:r>
      <w:r>
        <w:tab/>
        <w:t>length++;</w:t>
      </w:r>
    </w:p>
    <w:p w:rsidR="00A04276" w:rsidRDefault="00A04276" w:rsidP="00A04276">
      <w:pPr>
        <w:pStyle w:val="ListParagraph"/>
      </w:pPr>
      <w:r>
        <w:tab/>
        <w:t>}</w:t>
      </w:r>
    </w:p>
    <w:p w:rsidR="00A04276" w:rsidRDefault="00A04276" w:rsidP="00A04276">
      <w:pPr>
        <w:pStyle w:val="ListParagraph"/>
      </w:pPr>
      <w:r>
        <w:tab/>
        <w:t>printf("The length of string is %d\n",</w:t>
      </w:r>
      <w:r w:rsidR="00E52ACA">
        <w:t xml:space="preserve"> </w:t>
      </w:r>
      <w:r>
        <w:t>length);</w:t>
      </w:r>
    </w:p>
    <w:p w:rsidR="00A04276" w:rsidRDefault="00A04276" w:rsidP="00A04276">
      <w:pPr>
        <w:pStyle w:val="ListParagraph"/>
      </w:pPr>
      <w:r>
        <w:t>}</w:t>
      </w:r>
    </w:p>
    <w:p w:rsidR="00A04276" w:rsidRDefault="00A04276" w:rsidP="00A04276">
      <w:pPr>
        <w:pStyle w:val="ListParagraph"/>
      </w:pPr>
    </w:p>
    <w:p w:rsidR="00A04276" w:rsidRDefault="00A04276" w:rsidP="00A04276">
      <w:pPr>
        <w:pStyle w:val="ListParagraph"/>
      </w:pPr>
      <w:r>
        <w:t>void main(){</w:t>
      </w:r>
    </w:p>
    <w:p w:rsidR="00A04276" w:rsidRDefault="00A04276" w:rsidP="00A04276">
      <w:pPr>
        <w:pStyle w:val="ListParagraph"/>
      </w:pPr>
      <w:r>
        <w:tab/>
        <w:t>char str [50];</w:t>
      </w:r>
    </w:p>
    <w:p w:rsidR="00A04276" w:rsidRDefault="00A04276" w:rsidP="00A04276">
      <w:pPr>
        <w:pStyle w:val="ListParagraph"/>
      </w:pPr>
      <w:r>
        <w:tab/>
        <w:t>printf("Enter a string: ");</w:t>
      </w:r>
    </w:p>
    <w:p w:rsidR="00A04276" w:rsidRDefault="00A04276" w:rsidP="00A04276">
      <w:pPr>
        <w:pStyle w:val="ListParagraph"/>
      </w:pPr>
      <w:r>
        <w:tab/>
        <w:t>gets(str);</w:t>
      </w:r>
    </w:p>
    <w:p w:rsidR="00A04276" w:rsidRDefault="00A04276" w:rsidP="00A04276">
      <w:pPr>
        <w:pStyle w:val="ListParagraph"/>
      </w:pPr>
      <w:r>
        <w:tab/>
        <w:t>xstrlenx(str);</w:t>
      </w:r>
    </w:p>
    <w:p w:rsidR="00A04276" w:rsidRDefault="00A04276" w:rsidP="00A04276">
      <w:pPr>
        <w:pStyle w:val="ListParagraph"/>
      </w:pPr>
      <w:r>
        <w:tab/>
        <w:t>getch();</w:t>
      </w:r>
    </w:p>
    <w:p w:rsidR="00974E1D" w:rsidRDefault="00A04276" w:rsidP="00A04276">
      <w:pPr>
        <w:pStyle w:val="ListParagraph"/>
      </w:pPr>
      <w:r>
        <w:t>}</w:t>
      </w:r>
    </w:p>
    <w:p w:rsidR="00A04276" w:rsidRDefault="00A04276" w:rsidP="00A04276">
      <w:pPr>
        <w:pStyle w:val="ListParagraph"/>
      </w:pPr>
    </w:p>
    <w:p w:rsidR="00974E1D" w:rsidRDefault="00974E1D" w:rsidP="00974E1D">
      <w:pPr>
        <w:pStyle w:val="ListParagraph"/>
        <w:numPr>
          <w:ilvl w:val="0"/>
          <w:numId w:val="3"/>
        </w:numPr>
      </w:pPr>
      <w:r>
        <w:t>#include &lt;stdio.h&gt;</w:t>
      </w:r>
    </w:p>
    <w:p w:rsidR="00974E1D" w:rsidRDefault="00974E1D" w:rsidP="00974E1D">
      <w:pPr>
        <w:pStyle w:val="ListParagraph"/>
      </w:pPr>
      <w:r>
        <w:t>#include &lt;conio.h&gt;</w:t>
      </w:r>
    </w:p>
    <w:p w:rsidR="00697734" w:rsidRDefault="00697734" w:rsidP="00974E1D">
      <w:pPr>
        <w:pStyle w:val="ListParagraph"/>
      </w:pPr>
    </w:p>
    <w:p w:rsidR="00697734" w:rsidRDefault="008F24FE" w:rsidP="00697734">
      <w:pPr>
        <w:pStyle w:val="ListParagraph"/>
      </w:pPr>
      <w:r>
        <w:t>void</w:t>
      </w:r>
      <w:r w:rsidR="00697734">
        <w:t xml:space="preserve"> xstrcpyx (char str1[50], char str2[50]){</w:t>
      </w:r>
    </w:p>
    <w:p w:rsidR="00697734" w:rsidRDefault="00697734" w:rsidP="00697734">
      <w:pPr>
        <w:pStyle w:val="ListParagraph"/>
      </w:pPr>
      <w:r>
        <w:tab/>
        <w:t>int c = 0;</w:t>
      </w:r>
    </w:p>
    <w:p w:rsidR="00697734" w:rsidRDefault="00697734" w:rsidP="00697734">
      <w:pPr>
        <w:pStyle w:val="ListParagraph"/>
      </w:pPr>
      <w:r>
        <w:tab/>
        <w:t>while (str1[c] != '\0') {</w:t>
      </w:r>
    </w:p>
    <w:p w:rsidR="0090580A" w:rsidRDefault="00697734" w:rsidP="00697734">
      <w:pPr>
        <w:pStyle w:val="ListParagraph"/>
      </w:pPr>
      <w:r>
        <w:tab/>
      </w:r>
      <w:r>
        <w:tab/>
        <w:t>str2[c] = str1[c];</w:t>
      </w:r>
    </w:p>
    <w:p w:rsidR="00697734" w:rsidRDefault="00697734" w:rsidP="0090580A">
      <w:pPr>
        <w:pStyle w:val="ListParagraph"/>
        <w:ind w:left="1440" w:firstLine="720"/>
      </w:pPr>
      <w:r>
        <w:t>c++;</w:t>
      </w:r>
    </w:p>
    <w:p w:rsidR="00697734" w:rsidRDefault="00697734" w:rsidP="00697734">
      <w:pPr>
        <w:pStyle w:val="ListParagraph"/>
      </w:pPr>
      <w:r>
        <w:tab/>
        <w:t>}</w:t>
      </w:r>
    </w:p>
    <w:p w:rsidR="00697734" w:rsidRDefault="00697734" w:rsidP="00697734">
      <w:pPr>
        <w:pStyle w:val="ListParagraph"/>
      </w:pPr>
      <w:r>
        <w:tab/>
        <w:t>str2[c] = '\0';</w:t>
      </w:r>
    </w:p>
    <w:p w:rsidR="00697734" w:rsidRDefault="00697734" w:rsidP="00697734">
      <w:pPr>
        <w:pStyle w:val="ListParagraph"/>
      </w:pPr>
      <w:r>
        <w:t>}</w:t>
      </w:r>
    </w:p>
    <w:p w:rsidR="00697734" w:rsidRDefault="00697734" w:rsidP="00697734">
      <w:pPr>
        <w:pStyle w:val="ListParagraph"/>
      </w:pPr>
    </w:p>
    <w:p w:rsidR="00697734" w:rsidRDefault="00697734" w:rsidP="00697734">
      <w:pPr>
        <w:pStyle w:val="ListParagraph"/>
      </w:pPr>
    </w:p>
    <w:p w:rsidR="00697734" w:rsidRDefault="00697734" w:rsidP="00697734">
      <w:pPr>
        <w:pStyle w:val="ListParagraph"/>
      </w:pPr>
    </w:p>
    <w:p w:rsidR="00697734" w:rsidRDefault="00697734" w:rsidP="00697734">
      <w:pPr>
        <w:pStyle w:val="ListParagraph"/>
      </w:pPr>
      <w:r>
        <w:lastRenderedPageBreak/>
        <w:t>void main() {</w:t>
      </w:r>
    </w:p>
    <w:p w:rsidR="00697734" w:rsidRDefault="00697734" w:rsidP="00697734">
      <w:pPr>
        <w:pStyle w:val="ListParagraph"/>
      </w:pPr>
      <w:r>
        <w:tab/>
        <w:t>char str1[50], str2[50];</w:t>
      </w:r>
    </w:p>
    <w:p w:rsidR="00697734" w:rsidRDefault="00697734" w:rsidP="00697734">
      <w:pPr>
        <w:pStyle w:val="ListParagraph"/>
      </w:pPr>
      <w:r>
        <w:tab/>
        <w:t>printf("</w:t>
      </w:r>
      <w:r w:rsidR="00425764">
        <w:t>Enter</w:t>
      </w:r>
      <w:r>
        <w:t xml:space="preserve"> a string to copy: ");</w:t>
      </w:r>
    </w:p>
    <w:p w:rsidR="00697734" w:rsidRDefault="005470FA" w:rsidP="00697734">
      <w:pPr>
        <w:pStyle w:val="ListParagraph"/>
      </w:pPr>
      <w:r>
        <w:tab/>
        <w:t>gets(str1</w:t>
      </w:r>
      <w:r w:rsidR="00697734">
        <w:t>);</w:t>
      </w:r>
    </w:p>
    <w:p w:rsidR="00697734" w:rsidRDefault="005470FA" w:rsidP="00697734">
      <w:pPr>
        <w:pStyle w:val="ListParagraph"/>
      </w:pPr>
      <w:r>
        <w:tab/>
        <w:t>xstrcpyx(str1, str2</w:t>
      </w:r>
      <w:r w:rsidR="00697734">
        <w:t>);</w:t>
      </w:r>
    </w:p>
    <w:p w:rsidR="00697734" w:rsidRDefault="00697734" w:rsidP="00697734">
      <w:pPr>
        <w:pStyle w:val="ListParagraph"/>
      </w:pPr>
      <w:r>
        <w:tab/>
        <w:t>printf("The first string is: %s\n", str</w:t>
      </w:r>
      <w:r w:rsidR="005470FA">
        <w:t>1</w:t>
      </w:r>
      <w:r>
        <w:t>);</w:t>
      </w:r>
    </w:p>
    <w:p w:rsidR="00697734" w:rsidRDefault="00697734" w:rsidP="00697734">
      <w:pPr>
        <w:pStyle w:val="ListParagraph"/>
      </w:pPr>
      <w:r>
        <w:tab/>
        <w:t>printf("After copying, the second string is: %s\n", str2);</w:t>
      </w:r>
    </w:p>
    <w:p w:rsidR="00697734" w:rsidRDefault="00697734" w:rsidP="00697734">
      <w:pPr>
        <w:pStyle w:val="ListParagraph"/>
      </w:pPr>
      <w:r>
        <w:tab/>
        <w:t>getch();</w:t>
      </w:r>
    </w:p>
    <w:p w:rsidR="00974E1D" w:rsidRDefault="00697734" w:rsidP="00697734">
      <w:pPr>
        <w:pStyle w:val="ListParagraph"/>
      </w:pPr>
      <w:r>
        <w:t>}</w:t>
      </w:r>
    </w:p>
    <w:p w:rsidR="00780BFD" w:rsidRDefault="00780BFD" w:rsidP="00780BFD">
      <w:pPr>
        <w:pStyle w:val="Heading2"/>
      </w:pPr>
      <w:r>
        <w:t>Q5</w:t>
      </w:r>
    </w:p>
    <w:p w:rsidR="00780BFD" w:rsidRDefault="00780BFD" w:rsidP="00780BFD">
      <w:r w:rsidRPr="00780BFD">
        <w:t>Type casting refers to changing a variable of one data type into another. The compiler will automatically change one type of data into another if it makes sense. For instance, if you assign an integer value to a floating-point variable, the compiler will convert the int to a float. Casting allows you to make this type conversion explicit, or to force it when it would not normally happen.</w:t>
      </w:r>
      <w:r>
        <w:t xml:space="preserve"> There are two types of type casting in C. They are as follows:</w:t>
      </w:r>
    </w:p>
    <w:p w:rsidR="00780BFD" w:rsidRDefault="001D735F" w:rsidP="00780BFD">
      <w:pPr>
        <w:pStyle w:val="ListParagraph"/>
        <w:numPr>
          <w:ilvl w:val="0"/>
          <w:numId w:val="4"/>
        </w:numPr>
      </w:pPr>
      <w:r w:rsidRPr="001D735F">
        <w:rPr>
          <w:b/>
        </w:rPr>
        <w:t>Implicit</w:t>
      </w:r>
      <w:r>
        <w:t xml:space="preserve"> – </w:t>
      </w:r>
      <w:r w:rsidR="00780BFD" w:rsidRPr="00780BFD">
        <w:t>When</w:t>
      </w:r>
      <w:r>
        <w:t xml:space="preserve"> </w:t>
      </w:r>
      <w:r w:rsidR="00780BFD" w:rsidRPr="00780BFD">
        <w:t>the type conversion is performed automatically by the compiler without</w:t>
      </w:r>
      <w:r w:rsidR="008F453C">
        <w:t xml:space="preserve"> the</w:t>
      </w:r>
      <w:r w:rsidR="00780BFD" w:rsidRPr="00780BFD">
        <w:t xml:space="preserve"> programmer’s inter</w:t>
      </w:r>
      <w:r w:rsidR="00197842">
        <w:t>vention, it</w:t>
      </w:r>
      <w:r w:rsidR="00780BFD" w:rsidRPr="00780BFD">
        <w:t xml:space="preserve"> is known as implicit type conversion or type promotion.</w:t>
      </w:r>
    </w:p>
    <w:p w:rsidR="00780BFD" w:rsidRPr="00780BFD" w:rsidRDefault="001D735F" w:rsidP="00780BFD">
      <w:pPr>
        <w:pStyle w:val="ListParagraph"/>
        <w:numPr>
          <w:ilvl w:val="0"/>
          <w:numId w:val="4"/>
        </w:numPr>
      </w:pPr>
      <w:r w:rsidRPr="001D735F">
        <w:rPr>
          <w:b/>
        </w:rPr>
        <w:t>Explicit</w:t>
      </w:r>
      <w:r>
        <w:t xml:space="preserve"> – </w:t>
      </w:r>
      <w:r w:rsidR="00780BFD" w:rsidRPr="00780BFD">
        <w:t>The</w:t>
      </w:r>
      <w:r>
        <w:t xml:space="preserve"> </w:t>
      </w:r>
      <w:r w:rsidR="00780BFD" w:rsidRPr="00780BFD">
        <w:t>type conversion performed by the programmer by posing the data type of the expression of specific type is known as explicit type conversi</w:t>
      </w:r>
      <w:r w:rsidR="008E3D4A">
        <w:t>on. It is</w:t>
      </w:r>
      <w:bookmarkStart w:id="0" w:name="_GoBack"/>
      <w:bookmarkEnd w:id="0"/>
      <w:r w:rsidR="00780BFD" w:rsidRPr="00780BFD">
        <w:t xml:space="preserve"> is also known as type casting.</w:t>
      </w:r>
    </w:p>
    <w:sectPr w:rsidR="00780BFD" w:rsidRPr="00780BFD" w:rsidSect="006B4746">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Medium">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 Semibold">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F310C"/>
    <w:multiLevelType w:val="multilevel"/>
    <w:tmpl w:val="A98AC6F2"/>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81C0E7E"/>
    <w:multiLevelType w:val="hybridMultilevel"/>
    <w:tmpl w:val="64E876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F0527E7"/>
    <w:multiLevelType w:val="hybridMultilevel"/>
    <w:tmpl w:val="B7002834"/>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MzO3MDMyNjA0MjRW0lEKTi0uzszPAykwrgUAjyoP8SwAAAA="/>
  </w:docVars>
  <w:rsids>
    <w:rsidRoot w:val="00B563C6"/>
    <w:rsid w:val="00076529"/>
    <w:rsid w:val="000C153B"/>
    <w:rsid w:val="000D462B"/>
    <w:rsid w:val="000E40A6"/>
    <w:rsid w:val="00197842"/>
    <w:rsid w:val="001C35BB"/>
    <w:rsid w:val="001D735F"/>
    <w:rsid w:val="00201776"/>
    <w:rsid w:val="002D6C09"/>
    <w:rsid w:val="00310482"/>
    <w:rsid w:val="003D2C17"/>
    <w:rsid w:val="003F021B"/>
    <w:rsid w:val="00425764"/>
    <w:rsid w:val="005470FA"/>
    <w:rsid w:val="00661112"/>
    <w:rsid w:val="00697734"/>
    <w:rsid w:val="006B4746"/>
    <w:rsid w:val="00770C32"/>
    <w:rsid w:val="00780BFD"/>
    <w:rsid w:val="007C7B96"/>
    <w:rsid w:val="008E3D4A"/>
    <w:rsid w:val="008F24FE"/>
    <w:rsid w:val="008F453C"/>
    <w:rsid w:val="0090580A"/>
    <w:rsid w:val="00905EE7"/>
    <w:rsid w:val="009459E7"/>
    <w:rsid w:val="00974E1D"/>
    <w:rsid w:val="009F1F4B"/>
    <w:rsid w:val="00A04276"/>
    <w:rsid w:val="00A85E7F"/>
    <w:rsid w:val="00A9782C"/>
    <w:rsid w:val="00AF51F4"/>
    <w:rsid w:val="00B563C6"/>
    <w:rsid w:val="00B727C9"/>
    <w:rsid w:val="00C10D0D"/>
    <w:rsid w:val="00C4357C"/>
    <w:rsid w:val="00C64C77"/>
    <w:rsid w:val="00E52ACA"/>
    <w:rsid w:val="00E76AFB"/>
    <w:rsid w:val="00EF1DE6"/>
    <w:rsid w:val="00F1117A"/>
    <w:rsid w:val="00F207D3"/>
    <w:rsid w:val="00F436D6"/>
    <w:rsid w:val="00F60AEC"/>
    <w:rsid w:val="00F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57BD7"/>
  <w15:chartTrackingRefBased/>
  <w15:docId w15:val="{DFF88984-5ED3-4E4F-9BE7-6F109D9BD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Medium" w:eastAsiaTheme="minorHAnsi" w:hAnsi="Roboto Medium" w:cstheme="minorBidi"/>
        <w:color w:val="000000" w:themeColor="text1"/>
        <w:sz w:val="24"/>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9F1F4B"/>
    <w:pPr>
      <w:spacing w:before="100" w:beforeAutospacing="1" w:after="100" w:afterAutospacing="1"/>
      <w:jc w:val="center"/>
      <w:outlineLvl w:val="0"/>
    </w:pPr>
    <w:rPr>
      <w:rFonts w:eastAsia="Times New Roman" w:cs="Segoe UI Semibold"/>
      <w:b/>
      <w:bCs/>
      <w:sz w:val="40"/>
      <w:szCs w:val="40"/>
    </w:rPr>
  </w:style>
  <w:style w:type="paragraph" w:styleId="Heading2">
    <w:name w:val="heading 2"/>
    <w:basedOn w:val="Normal"/>
    <w:next w:val="Normal"/>
    <w:link w:val="Heading2Char"/>
    <w:autoRedefine/>
    <w:uiPriority w:val="9"/>
    <w:unhideWhenUsed/>
    <w:qFormat/>
    <w:rsid w:val="00F60AEC"/>
    <w:pPr>
      <w:keepNext/>
      <w:keepLines/>
      <w:spacing w:before="48" w:after="48" w:line="360" w:lineRule="atLeast"/>
      <w:ind w:right="48"/>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F60AEC"/>
    <w:pPr>
      <w:keepNext/>
      <w:keepLines/>
      <w:numPr>
        <w:numId w:val="2"/>
      </w:numPr>
      <w:spacing w:before="40" w:after="0"/>
      <w:ind w:left="360" w:hanging="36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F4B"/>
    <w:rPr>
      <w:rFonts w:eastAsia="Times New Roman" w:cs="Segoe UI Semibold"/>
      <w:b/>
      <w:bCs/>
      <w:sz w:val="40"/>
      <w:szCs w:val="40"/>
    </w:rPr>
  </w:style>
  <w:style w:type="character" w:customStyle="1" w:styleId="Heading2Char">
    <w:name w:val="Heading 2 Char"/>
    <w:basedOn w:val="DefaultParagraphFont"/>
    <w:link w:val="Heading2"/>
    <w:uiPriority w:val="9"/>
    <w:rsid w:val="00F60AEC"/>
    <w:rPr>
      <w:rFonts w:cs="Arial"/>
      <w:b/>
      <w:color w:val="121214"/>
      <w:spacing w:val="-16"/>
      <w:sz w:val="36"/>
      <w:szCs w:val="28"/>
    </w:rPr>
  </w:style>
  <w:style w:type="paragraph" w:styleId="Title">
    <w:name w:val="Title"/>
    <w:basedOn w:val="Normal"/>
    <w:next w:val="Normal"/>
    <w:link w:val="TitleChar"/>
    <w:autoRedefine/>
    <w:uiPriority w:val="10"/>
    <w:qFormat/>
    <w:rsid w:val="009F1F4B"/>
    <w:pPr>
      <w:pBdr>
        <w:bottom w:val="single" w:sz="8" w:space="4" w:color="5B9BD5" w:themeColor="accent1"/>
      </w:pBdr>
      <w:spacing w:after="300"/>
      <w:contextualSpacing/>
      <w:jc w:val="center"/>
    </w:pPr>
    <w:rPr>
      <w:rFonts w:ascii="Lato Semibold" w:eastAsiaTheme="majorEastAsia" w:hAnsi="Lato Semibold" w:cstheme="majorBidi"/>
      <w:b/>
      <w:spacing w:val="5"/>
      <w:kern w:val="28"/>
      <w:sz w:val="52"/>
      <w:szCs w:val="52"/>
      <w:lang w:val="en-US"/>
    </w:rPr>
  </w:style>
  <w:style w:type="character" w:customStyle="1" w:styleId="TitleChar">
    <w:name w:val="Title Char"/>
    <w:basedOn w:val="DefaultParagraphFont"/>
    <w:link w:val="Title"/>
    <w:uiPriority w:val="10"/>
    <w:rsid w:val="009F1F4B"/>
    <w:rPr>
      <w:rFonts w:ascii="Lato Semibold" w:eastAsiaTheme="majorEastAsia" w:hAnsi="Lato Semibold" w:cstheme="majorBidi"/>
      <w:b/>
      <w:spacing w:val="5"/>
      <w:kern w:val="28"/>
      <w:sz w:val="52"/>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F60AEC"/>
    <w:rPr>
      <w:rFonts w:eastAsiaTheme="majorEastAsia" w:cstheme="majorBidi"/>
      <w:b/>
      <w:iCs/>
    </w:rPr>
  </w:style>
  <w:style w:type="paragraph" w:styleId="ListParagraph">
    <w:name w:val="List Paragraph"/>
    <w:basedOn w:val="Normal"/>
    <w:uiPriority w:val="34"/>
    <w:qFormat/>
    <w:rsid w:val="00770C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3</TotalTime>
  <Pages>3</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54</cp:revision>
  <dcterms:created xsi:type="dcterms:W3CDTF">2019-02-07T10:38:00Z</dcterms:created>
  <dcterms:modified xsi:type="dcterms:W3CDTF">2019-02-23T08:29:00Z</dcterms:modified>
</cp:coreProperties>
</file>